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r>
        <w:t xml:space="preserve"> </w:t>
      </w:r>
      <w:r>
        <w:t xml:space="preserve">with</w:t>
      </w:r>
      <w:r>
        <w:t xml:space="preserve"> </w:t>
      </w:r>
      <w:r>
        <w:t xml:space="preserve">Quarto</w:t>
      </w:r>
      <w:r>
        <w:t xml:space="preserve"> </w:t>
      </w:r>
      <w:r>
        <w:t xml:space="preserve">Manuscripts</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Cs/>
            <w:b/>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Cs/>
            <w:b/>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Cs/>
            <w:b/>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Cs/>
            <w:b/>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Cs/>
            <w:b/>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tblLook w:firstRow="0" w:lastRow="0" w:firstColumn="0" w:lastColumn="0" w:noHBand="0" w:noVBand="0" w:val="0000"/>
        <w:jc w:val="start"/>
        <w:tblLayout w:type="fixed"/>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tblLook w:firstRow="0" w:lastRow="0" w:firstColumn="0" w:lastColumn="0" w:noHBand="0" w:noVBand="0" w:val="0000"/>
        <w:jc w:val="start"/>
        <w:tblLayout w:type="fixed"/>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tblLook w:firstRow="1" w:lastRow="0" w:firstColumn="0" w:lastColumn="0" w:noHBand="0" w:noVBand="0" w:val="0020"/>
              <w:jc w:val="start"/>
              <w:tblLayout w:type="fixed"/>
            </w:tblPr>
            <w:tblGrid>
              <w:gridCol w:w="1197"/>
              <w:gridCol w:w="644"/>
              <w:gridCol w:w="2210"/>
              <w:gridCol w:w="2670"/>
              <w:gridCol w:w="1197"/>
            </w:tblGrid>
            <w:tr>
              <w:trPr>
                <w:tblHeader w:val="true"/>
              </w:trPr>
              <w:tc>
                <w:tcPr/>
                <w:p>
                  <w:pPr>
                    <w:pStyle w:val="Compact"/>
                    <w:jc w:val="left"/>
                    <w:jc w:val="center"/>
                  </w:pPr>
                  <w:r>
                    <w:rPr>
                      <w:bCs/>
                      <w:b/>
                    </w:rPr>
                    <w:t xml:space="preserve">Variable</w:t>
                  </w:r>
                </w:p>
              </w:tc>
              <w:tc>
                <w:tcPr/>
                <w:p>
                  <w:pPr>
                    <w:pStyle w:val="Compact"/>
                    <w:jc w:val="center"/>
                    <w:jc w:val="center"/>
                  </w:pPr>
                  <w:r>
                    <w:rPr>
                      <w:bCs/>
                      <w:b/>
                    </w:rPr>
                    <w:t xml:space="preserve">N</w:t>
                  </w:r>
                </w:p>
              </w:tc>
              <w:tc>
                <w:tcPr/>
                <w:p>
                  <w:pPr>
                    <w:pStyle w:val="Compact"/>
                    <w:jc w:val="center"/>
                    <w:jc w:val="center"/>
                  </w:pPr>
                  <w:r>
                    <w:rPr>
                      <w:bCs/>
                      <w:b/>
                    </w:rPr>
                    <w:t xml:space="preserve">0_placebo</w:t>
                  </w:r>
                  <w:r>
                    <w:t xml:space="preserve">, N = 307</w:t>
                  </w:r>
                </w:p>
              </w:tc>
              <w:tc>
                <w:tcPr/>
                <w:p>
                  <w:pPr>
                    <w:pStyle w:val="Compact"/>
                    <w:jc w:val="center"/>
                    <w:jc w:val="center"/>
                  </w:pPr>
                  <w:r>
                    <w:rPr>
                      <w:bCs/>
                      <w:b/>
                    </w:rPr>
                    <w:t xml:space="preserve">1_indomethacin</w:t>
                  </w:r>
                  <w:r>
                    <w:t xml:space="preserve">, N = 295</w:t>
                  </w:r>
                </w:p>
              </w:tc>
              <w:tc>
                <w:tcPr/>
                <w:p>
                  <w:pPr>
                    <w:pStyle w:val="Compact"/>
                    <w:jc w:val="center"/>
                    <w:jc w:val="center"/>
                  </w:pPr>
                  <w:r>
                    <w:rPr>
                      <w:bCs/>
                      <w:b/>
                    </w:rPr>
                    <w:t xml:space="preserve">p-value</w:t>
                  </w:r>
                </w:p>
              </w:tc>
            </w:tr>
            <w:tr>
              <w:tc>
                <w:tcPr/>
                <w:p>
                  <w:pPr>
                    <w:pStyle w:val="Compact"/>
                    <w:jc w:val="left"/>
                    <w:jc w:val="center"/>
                  </w:pPr>
                  <w:r>
                    <w:rPr>
                      <w:bCs/>
                      <w:b/>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Cs/>
                      <w:b/>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Cs/>
                      <w:b/>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Cs/>
                      <w:b/>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Cs/>
                      <w:b/>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Cs/>
                      <w:b/>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Cs/>
                      <w:b/>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Cs/>
                      <w:b/>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Cs/>
                      <w:b/>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Cs/>
                      <w:b/>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incidences-adverse-events"/>
          <w:p>
            <w:pPr>
              <w:pStyle w:val="Compact"/>
              <w:jc w:val="center"/>
            </w:pPr>
            <w:r>
              <w:drawing>
                <wp:inline>
                  <wp:extent cx="4876800" cy="3314700"/>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4876800" cy="3314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tblLook w:firstRow="0" w:lastRow="0" w:firstColumn="0" w:lastColumn="0" w:noHBand="0" w:noVBand="0" w:val="0000"/>
        <w:jc w:val="start"/>
        <w:tblLayout w:type="fixed"/>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Cs/>
          <w:i/>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Cs/>
          <w:i/>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Cs/>
          <w:i/>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Cs/>
          <w:i/>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Cs/>
          <w:i/>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Cs/>
          <w:i/>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Cs/>
          <w:i/>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Cs/>
          <w:i/>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Cs/>
          <w:i/>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Cs/>
          <w:i/>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Cs/>
          <w:i/>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Cs/>
          <w:i/>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Cs/>
          <w:i/>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Cs/>
          <w:i/>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Cs/>
          <w:i/>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Cs/>
          <w:i/>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Cs/>
          <w:i/>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Cs/>
          <w:i/>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Cs/>
          <w:i/>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Cs/>
          <w:i/>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Cs/>
          <w:i/>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8:57:33Z</dcterms:created>
  <dcterms:modified xsi:type="dcterms:W3CDTF">2024-03-20T18: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 with Quarto Manuscripts</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